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134" w:type="pct"/>
        <w:tblInd w:w="-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4"/>
        <w:gridCol w:w="109"/>
        <w:gridCol w:w="3912"/>
        <w:gridCol w:w="1255"/>
        <w:gridCol w:w="571"/>
        <w:gridCol w:w="2691"/>
        <w:gridCol w:w="4510"/>
        <w:gridCol w:w="1036"/>
        <w:gridCol w:w="6960"/>
        <w:gridCol w:w="107"/>
      </w:tblGrid>
      <w:tr w:rsidR="00602F7D" w:rsidRPr="00DE7D30" w14:paraId="1643A4CA" w14:textId="77777777" w:rsidTr="00C234D8">
        <w:trPr>
          <w:gridBefore w:val="2"/>
          <w:gridAfter w:val="1"/>
          <w:wBefore w:w="105" w:type="pct"/>
          <w:wAfter w:w="25" w:type="pct"/>
          <w:trHeight w:val="450"/>
        </w:trPr>
        <w:tc>
          <w:tcPr>
            <w:tcW w:w="4870" w:type="pct"/>
            <w:gridSpan w:val="7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C234D8">
        <w:trPr>
          <w:gridBefore w:val="2"/>
          <w:gridAfter w:val="1"/>
          <w:wBefore w:w="105" w:type="pct"/>
          <w:wAfter w:w="25" w:type="pct"/>
          <w:trHeight w:val="413"/>
        </w:trPr>
        <w:tc>
          <w:tcPr>
            <w:tcW w:w="1202" w:type="pct"/>
            <w:gridSpan w:val="2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668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CCEFF8A" w:rsidR="0000007A" w:rsidRPr="00DE7D30" w:rsidRDefault="008A396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8A396E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C234D8">
        <w:trPr>
          <w:gridBefore w:val="2"/>
          <w:gridAfter w:val="1"/>
          <w:wBefore w:w="105" w:type="pct"/>
          <w:wAfter w:w="25" w:type="pct"/>
          <w:trHeight w:val="290"/>
        </w:trPr>
        <w:tc>
          <w:tcPr>
            <w:tcW w:w="1202" w:type="pct"/>
            <w:gridSpan w:val="2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668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2032B0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A396E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1458F9">
              <w:rPr>
                <w:rFonts w:ascii="Arial" w:hAnsi="Arial" w:cs="Arial"/>
                <w:b/>
                <w:bCs/>
                <w:szCs w:val="28"/>
                <w:lang w:val="en-GB"/>
              </w:rPr>
              <w:t>7</w:t>
            </w:r>
          </w:p>
        </w:tc>
      </w:tr>
      <w:tr w:rsidR="0000007A" w:rsidRPr="00DE7D30" w14:paraId="05B60576" w14:textId="77777777" w:rsidTr="00C234D8">
        <w:trPr>
          <w:gridBefore w:val="2"/>
          <w:gridAfter w:val="1"/>
          <w:wBefore w:w="105" w:type="pct"/>
          <w:wAfter w:w="25" w:type="pct"/>
          <w:trHeight w:val="650"/>
        </w:trPr>
        <w:tc>
          <w:tcPr>
            <w:tcW w:w="1202" w:type="pct"/>
            <w:gridSpan w:val="2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668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E443D8" w:rsidR="0000007A" w:rsidRPr="00DE7D30" w:rsidRDefault="008A396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A396E">
              <w:rPr>
                <w:rFonts w:ascii="Arial" w:hAnsi="Arial" w:cs="Arial"/>
                <w:b/>
                <w:szCs w:val="28"/>
                <w:lang w:val="en-GB"/>
              </w:rPr>
              <w:t>Digital Economy Enables Free Trade Port Rural Revitalization</w:t>
            </w:r>
          </w:p>
        </w:tc>
      </w:tr>
      <w:tr w:rsidR="00CF0BBB" w:rsidRPr="00DE7D30" w14:paraId="6D508B1C" w14:textId="77777777" w:rsidTr="00C234D8">
        <w:trPr>
          <w:gridBefore w:val="2"/>
          <w:gridAfter w:val="1"/>
          <w:wBefore w:w="105" w:type="pct"/>
          <w:wAfter w:w="25" w:type="pct"/>
          <w:trHeight w:val="332"/>
        </w:trPr>
        <w:tc>
          <w:tcPr>
            <w:tcW w:w="1202" w:type="pct"/>
            <w:gridSpan w:val="2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668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F50AD2C" w:rsidR="00CF0BBB" w:rsidRPr="00DE7D30" w:rsidRDefault="008A396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C234D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80" w:type="pct"/>
        </w:trPr>
        <w:tc>
          <w:tcPr>
            <w:tcW w:w="4920" w:type="pct"/>
            <w:gridSpan w:val="9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C234D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80" w:type="pct"/>
        </w:trPr>
        <w:tc>
          <w:tcPr>
            <w:tcW w:w="1360" w:type="pct"/>
            <w:gridSpan w:val="4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44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C234D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80" w:type="pct"/>
        </w:trPr>
        <w:tc>
          <w:tcPr>
            <w:tcW w:w="1360" w:type="pct"/>
            <w:gridSpan w:val="4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16" w:type="pct"/>
            <w:gridSpan w:val="3"/>
          </w:tcPr>
          <w:p w14:paraId="62B0017C" w14:textId="3245D4BB" w:rsidR="00204D68" w:rsidRPr="00DE7D30" w:rsidRDefault="005224AF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4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C234D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80" w:type="pct"/>
          <w:trHeight w:val="554"/>
        </w:trPr>
        <w:tc>
          <w:tcPr>
            <w:tcW w:w="1360" w:type="pct"/>
            <w:gridSpan w:val="4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16" w:type="pct"/>
            <w:gridSpan w:val="3"/>
          </w:tcPr>
          <w:p w14:paraId="7E1456D1" w14:textId="2EACE643" w:rsidR="00D9392F" w:rsidRPr="00DE7D30" w:rsidRDefault="005224A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4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C234D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80" w:type="pct"/>
          <w:trHeight w:val="574"/>
        </w:trPr>
        <w:tc>
          <w:tcPr>
            <w:tcW w:w="1360" w:type="pct"/>
            <w:gridSpan w:val="4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1D6A4D69" w14:textId="738A873B" w:rsidR="00D9392F" w:rsidRPr="00DE7D30" w:rsidRDefault="005224A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 However, it could be improved by simplifying the abstract. Make it up to 150 words.</w:t>
            </w:r>
          </w:p>
        </w:tc>
        <w:tc>
          <w:tcPr>
            <w:tcW w:w="1644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C234D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80" w:type="pct"/>
          <w:trHeight w:val="1178"/>
        </w:trPr>
        <w:tc>
          <w:tcPr>
            <w:tcW w:w="1360" w:type="pct"/>
            <w:gridSpan w:val="4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</w:tcPr>
          <w:p w14:paraId="53C4619E" w14:textId="77777777" w:rsidR="005224AF" w:rsidRDefault="005224AF" w:rsidP="00522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quality of the English is adequate, however it could be enhanced by checking into more detail</w:t>
            </w:r>
          </w:p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44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C234D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80" w:type="pct"/>
          <w:trHeight w:val="1178"/>
        </w:trPr>
        <w:tc>
          <w:tcPr>
            <w:tcW w:w="1360" w:type="pct"/>
            <w:gridSpan w:val="4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16" w:type="pct"/>
            <w:gridSpan w:val="3"/>
          </w:tcPr>
          <w:p w14:paraId="7532CEB9" w14:textId="77777777" w:rsidR="005224AF" w:rsidRDefault="005224AF" w:rsidP="005224AF">
            <w:pPr>
              <w:pStyle w:val="ListParagraph"/>
              <w:ind w:left="10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Introduction: </w:t>
            </w:r>
          </w:p>
          <w:p w14:paraId="39317EB3" w14:textId="528EBE46" w:rsidR="005224AF" w:rsidRPr="00BF5E33" w:rsidRDefault="005224AF" w:rsidP="005224AF">
            <w:pPr>
              <w:pStyle w:val="ListParagraph"/>
              <w:ind w:left="10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I suggest aligning the research background &amp; research significance. Cite more literature. Provide clear motivation of the study</w:t>
            </w:r>
          </w:p>
          <w:p w14:paraId="3AD67DA8" w14:textId="77777777" w:rsidR="005224AF" w:rsidRDefault="005224AF" w:rsidP="005224AF">
            <w:pPr>
              <w:pStyle w:val="ListParagraph"/>
              <w:ind w:left="10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Literature Review:</w:t>
            </w:r>
          </w:p>
          <w:p w14:paraId="519F6DB2" w14:textId="77777777" w:rsidR="005224AF" w:rsidRDefault="005224AF" w:rsidP="005224AF">
            <w:pPr>
              <w:pStyle w:val="ListParagraph"/>
              <w:ind w:left="10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Cite more literature</w:t>
            </w:r>
          </w:p>
          <w:p w14:paraId="6C40336E" w14:textId="5BE8C4D4" w:rsidR="005224AF" w:rsidRDefault="005224AF" w:rsidP="005224AF">
            <w:pPr>
              <w:pStyle w:val="ListParagraph"/>
              <w:ind w:left="10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Research Method:</w:t>
            </w:r>
          </w:p>
          <w:p w14:paraId="76020722" w14:textId="04C14613" w:rsidR="005224AF" w:rsidRDefault="005224AF" w:rsidP="005224AF">
            <w:pPr>
              <w:pStyle w:val="ListParagraph"/>
              <w:ind w:left="10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author should provide clearer method of the study. Explain the data and variables.</w:t>
            </w:r>
          </w:p>
          <w:p w14:paraId="46D88D13" w14:textId="77777777" w:rsidR="005224AF" w:rsidRDefault="005224AF" w:rsidP="005224AF">
            <w:pPr>
              <w:pStyle w:val="ListParagraph"/>
              <w:ind w:left="10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nalysis:</w:t>
            </w:r>
          </w:p>
          <w:p w14:paraId="5C93CB83" w14:textId="7CA8F721" w:rsidR="004430CD" w:rsidRPr="00DE7D30" w:rsidRDefault="005224AF" w:rsidP="005224AF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Create better table, provide more discussion, cite more literature</w:t>
            </w:r>
          </w:p>
        </w:tc>
        <w:tc>
          <w:tcPr>
            <w:tcW w:w="1644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C234D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80" w:type="pct"/>
          <w:trHeight w:val="1178"/>
        </w:trPr>
        <w:tc>
          <w:tcPr>
            <w:tcW w:w="1360" w:type="pct"/>
            <w:gridSpan w:val="4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16" w:type="pct"/>
            <w:gridSpan w:val="3"/>
          </w:tcPr>
          <w:p w14:paraId="6D532B8F" w14:textId="6F83D749" w:rsidR="005F184C" w:rsidRPr="00DE7D30" w:rsidRDefault="005224A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4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06B6D" w:rsidRPr="00340561" w14:paraId="7A22C000" w14:textId="77777777" w:rsidTr="00C234D8">
        <w:trPr>
          <w:gridAfter w:val="3"/>
          <w:wAfter w:w="1885" w:type="pct"/>
        </w:trPr>
        <w:tc>
          <w:tcPr>
            <w:tcW w:w="3115" w:type="pct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7E0AA" w14:textId="77777777" w:rsidR="00206B6D" w:rsidRPr="00340561" w:rsidRDefault="00206B6D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062D218" w14:textId="77777777" w:rsidR="00206B6D" w:rsidRPr="00340561" w:rsidRDefault="00206B6D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06B6D" w:rsidRPr="00340561" w14:paraId="42D47B6B" w14:textId="77777777" w:rsidTr="00C234D8">
        <w:trPr>
          <w:gridAfter w:val="3"/>
          <w:wAfter w:w="1885" w:type="pct"/>
        </w:trPr>
        <w:tc>
          <w:tcPr>
            <w:tcW w:w="1015" w:type="pct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CC5AD" w14:textId="77777777" w:rsidR="00206B6D" w:rsidRPr="00340561" w:rsidRDefault="00206B6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A83320" w14:textId="77777777" w:rsidR="00206B6D" w:rsidRPr="00340561" w:rsidRDefault="00206B6D" w:rsidP="003C13E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49" w:type="pct"/>
            <w:shd w:val="clear" w:color="auto" w:fill="auto"/>
          </w:tcPr>
          <w:p w14:paraId="11BE0BB9" w14:textId="77777777" w:rsidR="00206B6D" w:rsidRPr="00340561" w:rsidRDefault="00206B6D" w:rsidP="003C13E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06B6D" w:rsidRPr="00340561" w14:paraId="2FEE4D1E" w14:textId="77777777" w:rsidTr="00C234D8">
        <w:trPr>
          <w:gridAfter w:val="3"/>
          <w:wAfter w:w="1885" w:type="pct"/>
          <w:trHeight w:val="890"/>
        </w:trPr>
        <w:tc>
          <w:tcPr>
            <w:tcW w:w="1015" w:type="pct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F8F16" w14:textId="77777777" w:rsidR="00206B6D" w:rsidRPr="00340561" w:rsidRDefault="00206B6D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A712950" w14:textId="77777777" w:rsidR="00206B6D" w:rsidRPr="00340561" w:rsidRDefault="00206B6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AD8AD" w14:textId="77777777" w:rsidR="00206B6D" w:rsidRPr="00340561" w:rsidRDefault="00206B6D" w:rsidP="003C13E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C672CEE" w14:textId="77777777" w:rsidR="00206B6D" w:rsidRPr="00340561" w:rsidRDefault="00206B6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337643" w14:textId="77777777" w:rsidR="00206B6D" w:rsidRPr="00340561" w:rsidRDefault="00206B6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2A4CACFA" w14:textId="77777777" w:rsidR="00206B6D" w:rsidRPr="00340561" w:rsidRDefault="00206B6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94B4FB" w14:textId="77777777" w:rsidR="00206B6D" w:rsidRPr="00340561" w:rsidRDefault="00206B6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5EFE9F0" w14:textId="77777777" w:rsidR="00206B6D" w:rsidRPr="00340561" w:rsidRDefault="00206B6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41142D3" w14:textId="77777777" w:rsidR="00206B6D" w:rsidRDefault="00206B6D" w:rsidP="00206B6D"/>
    <w:p w14:paraId="48ED7BC1" w14:textId="77777777" w:rsidR="0003612C" w:rsidRPr="006D6483" w:rsidRDefault="0003612C" w:rsidP="0003612C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4F365500" w14:textId="559BD533" w:rsidR="00206B6D" w:rsidRDefault="00206B6D" w:rsidP="00206B6D"/>
    <w:p w14:paraId="564EDE51" w14:textId="4546F859" w:rsidR="001F4640" w:rsidRDefault="001F4640" w:rsidP="00206B6D">
      <w:proofErr w:type="spellStart"/>
      <w:r>
        <w:rPr>
          <w:rFonts w:ascii="Arial" w:hAnsi="Arial" w:cs="Arial"/>
        </w:rPr>
        <w:t>Diyan</w:t>
      </w:r>
      <w:proofErr w:type="spellEnd"/>
      <w:r>
        <w:rPr>
          <w:rFonts w:ascii="Arial" w:hAnsi="Arial" w:cs="Arial"/>
        </w:rPr>
        <w:t xml:space="preserve"> Lestari, </w:t>
      </w:r>
      <w:proofErr w:type="spellStart"/>
      <w:r>
        <w:rPr>
          <w:rFonts w:ascii="Arial" w:hAnsi="Arial" w:cs="Arial"/>
        </w:rPr>
        <w:t>Kalbis</w:t>
      </w:r>
      <w:proofErr w:type="spellEnd"/>
      <w:r>
        <w:rPr>
          <w:rFonts w:ascii="Arial" w:hAnsi="Arial" w:cs="Arial"/>
        </w:rPr>
        <w:t xml:space="preserve"> University, Indonesia</w:t>
      </w:r>
      <w:bookmarkStart w:id="1" w:name="_GoBack"/>
      <w:bookmarkEnd w:id="1"/>
    </w:p>
    <w:bookmarkEnd w:id="0"/>
    <w:p w14:paraId="7267C6D3" w14:textId="77777777" w:rsidR="00206B6D" w:rsidRDefault="00206B6D" w:rsidP="00206B6D"/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00007A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92D201" w14:textId="77777777" w:rsidR="001B4C6E" w:rsidRPr="0000007A" w:rsidRDefault="001B4C6E" w:rsidP="0099583E">
      <w:r>
        <w:separator/>
      </w:r>
    </w:p>
  </w:endnote>
  <w:endnote w:type="continuationSeparator" w:id="0">
    <w:p w14:paraId="7C62CD7D" w14:textId="77777777" w:rsidR="001B4C6E" w:rsidRPr="0000007A" w:rsidRDefault="001B4C6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0AF906" w14:textId="77777777" w:rsidR="001B4C6E" w:rsidRPr="0000007A" w:rsidRDefault="001B4C6E" w:rsidP="0099583E">
      <w:r>
        <w:separator/>
      </w:r>
    </w:p>
  </w:footnote>
  <w:footnote w:type="continuationSeparator" w:id="0">
    <w:p w14:paraId="450FBAB1" w14:textId="77777777" w:rsidR="001B4C6E" w:rsidRPr="0000007A" w:rsidRDefault="001B4C6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612C"/>
    <w:rsid w:val="00037D52"/>
    <w:rsid w:val="00044CFD"/>
    <w:rsid w:val="000450FC"/>
    <w:rsid w:val="00054BC4"/>
    <w:rsid w:val="00056CB0"/>
    <w:rsid w:val="0006257C"/>
    <w:rsid w:val="0006272A"/>
    <w:rsid w:val="0006680E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58F9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4C6E"/>
    <w:rsid w:val="001D3A1D"/>
    <w:rsid w:val="001E4B3D"/>
    <w:rsid w:val="001F24FF"/>
    <w:rsid w:val="001F2913"/>
    <w:rsid w:val="001F4640"/>
    <w:rsid w:val="001F707F"/>
    <w:rsid w:val="002011F3"/>
    <w:rsid w:val="00201B85"/>
    <w:rsid w:val="00204D68"/>
    <w:rsid w:val="00206B6D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65DE"/>
    <w:rsid w:val="003D1BDE"/>
    <w:rsid w:val="003D50D0"/>
    <w:rsid w:val="003E746A"/>
    <w:rsid w:val="003F1B1A"/>
    <w:rsid w:val="00401C12"/>
    <w:rsid w:val="00420FC5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224AF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A396E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6853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34D8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5AD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5447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9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8</cp:revision>
  <dcterms:created xsi:type="dcterms:W3CDTF">2023-08-30T09:21:00Z</dcterms:created>
  <dcterms:modified xsi:type="dcterms:W3CDTF">2026-02-18T10:39:00Z</dcterms:modified>
</cp:coreProperties>
</file>